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378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90" w:type="dxa"/>
          <w:left w:w="90" w:type="dxa"/>
          <w:bottom w:w="90" w:type="dxa"/>
          <w:right w:w="90" w:type="dxa"/>
        </w:tblCellMar>
        <w:tblLook w:val="04A0"/>
      </w:tblPr>
      <w:tblGrid>
        <w:gridCol w:w="1855"/>
        <w:gridCol w:w="8523"/>
      </w:tblGrid>
      <w:tr w:rsidR="00106DC1" w:rsidRPr="00106DC1" w:rsidTr="00106DC1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06DC1" w:rsidRPr="00106DC1" w:rsidRDefault="00106DC1" w:rsidP="00106DC1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highlight w:val="yellow"/>
                <w:lang w:eastAsia="pt-BR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06DC1" w:rsidRPr="00106DC1" w:rsidRDefault="00106DC1" w:rsidP="00106DC1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</w:p>
        </w:tc>
      </w:tr>
      <w:tr w:rsidR="00106DC1" w:rsidRPr="00106DC1" w:rsidTr="00106DC1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06DC1" w:rsidRPr="00106DC1" w:rsidRDefault="00106DC1" w:rsidP="00106DC1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highlight w:val="yellow"/>
                <w:lang w:eastAsia="pt-BR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06DC1" w:rsidRPr="00106DC1" w:rsidRDefault="00A6092F" w:rsidP="00A6092F">
            <w:pPr>
              <w:pStyle w:val="Ttulo3"/>
              <w:shd w:val="clear" w:color="auto" w:fill="FFFFFF"/>
              <w:spacing w:before="259" w:beforeAutospacing="0" w:after="130" w:afterAutospacing="0"/>
              <w:jc w:val="center"/>
              <w:rPr>
                <w:rFonts w:ascii="Helvetica" w:hAnsi="Helvetica" w:cs="Helvetica"/>
                <w:color w:val="333333"/>
                <w:sz w:val="18"/>
                <w:szCs w:val="18"/>
                <w:lang w:val="en-US"/>
              </w:rPr>
            </w:pPr>
            <w:r w:rsidRPr="00A6092F">
              <w:rPr>
                <w:rFonts w:ascii="Helvetica" w:hAnsi="Helvetica" w:cs="Helvetica"/>
                <w:b w:val="0"/>
                <w:bCs w:val="0"/>
                <w:color w:val="333333"/>
                <w:sz w:val="31"/>
                <w:szCs w:val="31"/>
                <w:lang w:val="en-US"/>
              </w:rPr>
              <w:t>Revised Standards for Quality Improvement Reporting Excellence </w:t>
            </w:r>
            <w:bookmarkStart w:id="0" w:name="notes"/>
            <w:bookmarkEnd w:id="0"/>
            <w:r>
              <w:rPr>
                <w:rFonts w:ascii="Helvetica" w:hAnsi="Helvetica" w:cs="Helvetica"/>
                <w:b w:val="0"/>
                <w:bCs w:val="0"/>
                <w:color w:val="333333"/>
                <w:sz w:val="31"/>
                <w:szCs w:val="31"/>
                <w:lang w:val="en-US"/>
              </w:rPr>
              <w:t>(</w:t>
            </w:r>
            <w:r w:rsidRPr="00A6092F">
              <w:rPr>
                <w:rFonts w:ascii="Helvetica" w:hAnsi="Helvetica" w:cs="Helvetica"/>
                <w:b w:val="0"/>
                <w:bCs w:val="0"/>
                <w:color w:val="333333"/>
                <w:sz w:val="31"/>
                <w:szCs w:val="31"/>
                <w:lang w:val="en-US"/>
              </w:rPr>
              <w:t>SQUIRE 2.0</w:t>
            </w:r>
            <w:r>
              <w:rPr>
                <w:rFonts w:ascii="Helvetica" w:hAnsi="Helvetica" w:cs="Helvetica"/>
                <w:b w:val="0"/>
                <w:bCs w:val="0"/>
                <w:color w:val="333333"/>
                <w:sz w:val="31"/>
                <w:szCs w:val="31"/>
                <w:lang w:val="en-US"/>
              </w:rPr>
              <w:t>)</w:t>
            </w:r>
          </w:p>
        </w:tc>
      </w:tr>
      <w:tr w:rsidR="006D577E" w:rsidRPr="006D577E" w:rsidTr="006D577E">
        <w:trPr>
          <w:jc w:val="center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99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before="259" w:after="130" w:line="240" w:lineRule="auto"/>
              <w:outlineLvl w:val="2"/>
              <w:rPr>
                <w:rFonts w:ascii="inherit" w:eastAsia="Times New Roman" w:hAnsi="inherit" w:cs="Helvetica"/>
                <w:color w:val="333333"/>
                <w:sz w:val="31"/>
                <w:szCs w:val="31"/>
                <w:lang w:eastAsia="pt-BR"/>
              </w:rPr>
            </w:pPr>
            <w:proofErr w:type="spellStart"/>
            <w:r w:rsidRPr="006D577E">
              <w:rPr>
                <w:rFonts w:ascii="inherit" w:eastAsia="Times New Roman" w:hAnsi="inherit" w:cs="Helvetica"/>
                <w:color w:val="FFFFFF"/>
                <w:sz w:val="31"/>
                <w:szCs w:val="31"/>
                <w:lang w:eastAsia="pt-BR"/>
              </w:rPr>
              <w:t>Title</w:t>
            </w:r>
            <w:proofErr w:type="spellEnd"/>
            <w:r w:rsidRPr="006D577E">
              <w:rPr>
                <w:rFonts w:ascii="inherit" w:eastAsia="Times New Roman" w:hAnsi="inherit" w:cs="Helvetica"/>
                <w:color w:val="FFFFFF"/>
                <w:sz w:val="31"/>
                <w:szCs w:val="31"/>
                <w:lang w:eastAsia="pt-BR"/>
              </w:rPr>
              <w:t xml:space="preserve"> </w:t>
            </w:r>
            <w:proofErr w:type="spellStart"/>
            <w:r w:rsidRPr="006D577E">
              <w:rPr>
                <w:rFonts w:ascii="inherit" w:eastAsia="Times New Roman" w:hAnsi="inherit" w:cs="Helvetica"/>
                <w:color w:val="FFFFFF"/>
                <w:sz w:val="31"/>
                <w:szCs w:val="31"/>
                <w:lang w:eastAsia="pt-BR"/>
              </w:rPr>
              <w:t>and</w:t>
            </w:r>
            <w:proofErr w:type="spellEnd"/>
            <w:r w:rsidRPr="006D577E">
              <w:rPr>
                <w:rFonts w:ascii="inherit" w:eastAsia="Times New Roman" w:hAnsi="inherit" w:cs="Helvetica"/>
                <w:color w:val="FFFFFF"/>
                <w:sz w:val="31"/>
                <w:szCs w:val="31"/>
                <w:lang w:eastAsia="pt-BR"/>
              </w:rPr>
              <w:t xml:space="preserve"> Abstract</w:t>
            </w:r>
          </w:p>
        </w:tc>
      </w:tr>
      <w:tr w:rsidR="006D577E" w:rsidRPr="006D577E" w:rsidTr="006D577E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</w:pPr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>1.  </w:t>
            </w:r>
            <w:proofErr w:type="spellStart"/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>Title</w:t>
            </w:r>
            <w:proofErr w:type="spellEnd"/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  <w:t>                                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A6092F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Indicate that the manuscript concerns an </w:t>
            </w:r>
            <w:hyperlink r:id="rId4" w:anchor="Initiative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initiative</w:t>
              </w:r>
            </w:hyperlink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 xml:space="preserve"> to improve </w:t>
            </w:r>
            <w:r w:rsidR="00A6092F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some aspect or discussion related to one or more question/discussion (adapted from the original)</w:t>
            </w:r>
          </w:p>
        </w:tc>
      </w:tr>
      <w:tr w:rsidR="006D577E" w:rsidRPr="006D577E" w:rsidTr="006D577E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</w:pPr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>2.  Abstrac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a.  Provide adequate information to aid in searching and indexing</w:t>
            </w:r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b.  Summarize all key information from various sections of the text using the abstract format of the intended publication or a structured summary such as: background, local </w:t>
            </w:r>
            <w:hyperlink r:id="rId5" w:anchor="Problem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problem</w:t>
              </w:r>
            </w:hyperlink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, methods, interventions, results, conclusions</w:t>
            </w:r>
          </w:p>
        </w:tc>
      </w:tr>
    </w:tbl>
    <w:p w:rsidR="00106DC1" w:rsidRDefault="00106DC1">
      <w:pPr>
        <w:rPr>
          <w:lang w:val="en-US"/>
        </w:rPr>
      </w:pPr>
    </w:p>
    <w:tbl>
      <w:tblPr>
        <w:tblW w:w="10378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90" w:type="dxa"/>
          <w:left w:w="90" w:type="dxa"/>
          <w:bottom w:w="90" w:type="dxa"/>
          <w:right w:w="90" w:type="dxa"/>
        </w:tblCellMar>
        <w:tblLook w:val="04A0"/>
      </w:tblPr>
      <w:tblGrid>
        <w:gridCol w:w="1915"/>
        <w:gridCol w:w="8463"/>
      </w:tblGrid>
      <w:tr w:rsidR="00106DC1" w:rsidRPr="00106DC1" w:rsidTr="00106DC1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99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06DC1" w:rsidRPr="00106DC1" w:rsidRDefault="00106DC1" w:rsidP="00106DC1">
            <w:pPr>
              <w:spacing w:before="259" w:after="130" w:line="240" w:lineRule="auto"/>
              <w:jc w:val="center"/>
              <w:outlineLvl w:val="2"/>
              <w:rPr>
                <w:rFonts w:ascii="inherit" w:eastAsia="Times New Roman" w:hAnsi="inherit" w:cs="Helvetica"/>
                <w:color w:val="333333"/>
                <w:sz w:val="31"/>
                <w:szCs w:val="31"/>
                <w:lang w:eastAsia="pt-BR"/>
              </w:rPr>
            </w:pPr>
            <w:proofErr w:type="spellStart"/>
            <w:r w:rsidRPr="00106DC1">
              <w:rPr>
                <w:rFonts w:ascii="inherit" w:eastAsia="Times New Roman" w:hAnsi="inherit" w:cs="Helvetica"/>
                <w:color w:val="FFFFFF"/>
                <w:sz w:val="31"/>
                <w:szCs w:val="31"/>
                <w:lang w:eastAsia="pt-BR"/>
              </w:rPr>
              <w:t>Introductio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99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06DC1" w:rsidRPr="00106DC1" w:rsidRDefault="00106DC1" w:rsidP="00106DC1">
            <w:pPr>
              <w:spacing w:before="259" w:after="130" w:line="240" w:lineRule="auto"/>
              <w:jc w:val="center"/>
              <w:outlineLvl w:val="2"/>
              <w:rPr>
                <w:rFonts w:ascii="inherit" w:eastAsia="Times New Roman" w:hAnsi="inherit" w:cs="Helvetica"/>
                <w:color w:val="333333"/>
                <w:sz w:val="31"/>
                <w:szCs w:val="31"/>
                <w:lang w:eastAsia="pt-BR"/>
              </w:rPr>
            </w:pPr>
            <w:proofErr w:type="spellStart"/>
            <w:r w:rsidRPr="00106DC1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>Why</w:t>
            </w:r>
            <w:proofErr w:type="spellEnd"/>
            <w:r w:rsidRPr="00106DC1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 xml:space="preserve"> </w:t>
            </w:r>
            <w:proofErr w:type="spellStart"/>
            <w:r w:rsidRPr="00106DC1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>did</w:t>
            </w:r>
            <w:proofErr w:type="spellEnd"/>
            <w:r w:rsidRPr="00106DC1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 xml:space="preserve"> </w:t>
            </w:r>
            <w:proofErr w:type="spellStart"/>
            <w:r w:rsidRPr="00106DC1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>you</w:t>
            </w:r>
            <w:proofErr w:type="spellEnd"/>
            <w:r w:rsidRPr="00106DC1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 xml:space="preserve"> start?</w:t>
            </w:r>
          </w:p>
        </w:tc>
      </w:tr>
      <w:tr w:rsidR="00106DC1" w:rsidRPr="00106DC1" w:rsidTr="00106DC1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06DC1" w:rsidRPr="00106DC1" w:rsidRDefault="00106DC1" w:rsidP="00106DC1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</w:pPr>
            <w:hyperlink r:id="rId6" w:anchor="Problem" w:history="1">
              <w:r w:rsidRPr="00106DC1">
                <w:rPr>
                  <w:rFonts w:ascii="Helvetica" w:eastAsia="Times New Roman" w:hAnsi="Helvetica" w:cs="Helvetica"/>
                  <w:b/>
                  <w:bCs/>
                  <w:color w:val="337AB7"/>
                  <w:sz w:val="18"/>
                  <w:u w:val="single"/>
                  <w:lang w:eastAsia="pt-BR"/>
                </w:rPr>
                <w:t xml:space="preserve">3. </w:t>
              </w:r>
              <w:proofErr w:type="spellStart"/>
              <w:r w:rsidRPr="00106DC1">
                <w:rPr>
                  <w:rFonts w:ascii="Helvetica" w:eastAsia="Times New Roman" w:hAnsi="Helvetica" w:cs="Helvetica"/>
                  <w:b/>
                  <w:bCs/>
                  <w:color w:val="337AB7"/>
                  <w:sz w:val="18"/>
                  <w:u w:val="single"/>
                  <w:lang w:eastAsia="pt-BR"/>
                </w:rPr>
                <w:t>Problem</w:t>
              </w:r>
              <w:proofErr w:type="spellEnd"/>
              <w:r w:rsidRPr="00106DC1">
                <w:rPr>
                  <w:rFonts w:ascii="Helvetica" w:eastAsia="Times New Roman" w:hAnsi="Helvetica" w:cs="Helvetica"/>
                  <w:b/>
                  <w:bCs/>
                  <w:color w:val="337AB7"/>
                  <w:sz w:val="18"/>
                  <w:u w:val="single"/>
                  <w:lang w:eastAsia="pt-BR"/>
                </w:rPr>
                <w:t xml:space="preserve"> </w:t>
              </w:r>
              <w:proofErr w:type="spellStart"/>
              <w:r w:rsidRPr="00106DC1">
                <w:rPr>
                  <w:rFonts w:ascii="Helvetica" w:eastAsia="Times New Roman" w:hAnsi="Helvetica" w:cs="Helvetica"/>
                  <w:b/>
                  <w:bCs/>
                  <w:color w:val="337AB7"/>
                  <w:sz w:val="18"/>
                  <w:u w:val="single"/>
                  <w:lang w:eastAsia="pt-BR"/>
                </w:rPr>
                <w:t>Description</w:t>
              </w:r>
              <w:proofErr w:type="spellEnd"/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06DC1" w:rsidRPr="00106DC1" w:rsidRDefault="00106DC1" w:rsidP="00106DC1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106DC1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Nature and significance of the local </w:t>
            </w:r>
            <w:hyperlink r:id="rId7" w:anchor="Problem" w:history="1">
              <w:r w:rsidRPr="00106DC1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problem</w:t>
              </w:r>
            </w:hyperlink>
          </w:p>
        </w:tc>
      </w:tr>
      <w:tr w:rsidR="00106DC1" w:rsidRPr="00106DC1" w:rsidTr="00106DC1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06DC1" w:rsidRPr="00106DC1" w:rsidRDefault="00106DC1" w:rsidP="00106DC1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</w:pPr>
            <w:r w:rsidRPr="00106DC1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 xml:space="preserve">4. </w:t>
            </w:r>
            <w:proofErr w:type="spellStart"/>
            <w:r w:rsidRPr="00106DC1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>Available</w:t>
            </w:r>
            <w:proofErr w:type="spellEnd"/>
            <w:r w:rsidRPr="00106DC1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 xml:space="preserve"> </w:t>
            </w:r>
            <w:proofErr w:type="spellStart"/>
            <w:r w:rsidRPr="00106DC1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>Knowled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06DC1" w:rsidRPr="00106DC1" w:rsidRDefault="00106DC1" w:rsidP="00106DC1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106DC1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Summary of what is currently known about the </w:t>
            </w:r>
            <w:hyperlink r:id="rId8" w:anchor="Problem" w:history="1">
              <w:r w:rsidRPr="00106DC1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problem</w:t>
              </w:r>
            </w:hyperlink>
            <w:r w:rsidRPr="00106DC1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, including relevant previous studies</w:t>
            </w:r>
          </w:p>
        </w:tc>
      </w:tr>
      <w:tr w:rsidR="00106DC1" w:rsidRPr="00106DC1" w:rsidTr="00106DC1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06DC1" w:rsidRPr="00106DC1" w:rsidRDefault="00106DC1" w:rsidP="00106DC1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</w:pPr>
            <w:r w:rsidRPr="00106DC1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szCs w:val="18"/>
                <w:u w:val="single"/>
                <w:lang w:eastAsia="pt-BR"/>
              </w:rPr>
              <w:t xml:space="preserve">5. </w:t>
            </w:r>
            <w:proofErr w:type="spellStart"/>
            <w:r w:rsidRPr="00106DC1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szCs w:val="18"/>
                <w:u w:val="single"/>
                <w:lang w:eastAsia="pt-BR"/>
              </w:rPr>
              <w:t>Rational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06DC1" w:rsidRPr="00106DC1" w:rsidRDefault="00106DC1" w:rsidP="00106DC1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106DC1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Informal or formal frameworks, models, concepts, and/or </w:t>
            </w:r>
            <w:hyperlink r:id="rId9" w:anchor="Theory" w:history="1">
              <w:r w:rsidRPr="00106DC1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theories</w:t>
              </w:r>
            </w:hyperlink>
            <w:r w:rsidRPr="00106DC1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 used to explain the </w:t>
            </w:r>
            <w:hyperlink r:id="rId10" w:anchor="Problem" w:history="1">
              <w:r w:rsidRPr="00106DC1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problem</w:t>
              </w:r>
            </w:hyperlink>
            <w:r w:rsidRPr="00106DC1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, any reasons or </w:t>
            </w:r>
            <w:hyperlink r:id="rId11" w:anchor="assumptions" w:history="1">
              <w:r w:rsidRPr="00106DC1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assumptions</w:t>
              </w:r>
            </w:hyperlink>
            <w:r w:rsidRPr="00106DC1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 that were used to develop the </w:t>
            </w:r>
            <w:hyperlink r:id="rId12" w:anchor="Interventions" w:history="1">
              <w:r w:rsidRPr="00106DC1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intervention(s), </w:t>
              </w:r>
            </w:hyperlink>
            <w:r w:rsidRPr="00106DC1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and reasons why the </w:t>
            </w:r>
            <w:hyperlink r:id="rId13" w:anchor="Interventions" w:history="1">
              <w:r w:rsidRPr="00106DC1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intervention(s)</w:t>
              </w:r>
            </w:hyperlink>
            <w:r w:rsidRPr="00106DC1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 was expected to work </w:t>
            </w:r>
            <w:bookmarkStart w:id="1" w:name="methods"/>
            <w:bookmarkEnd w:id="1"/>
          </w:p>
        </w:tc>
      </w:tr>
      <w:tr w:rsidR="00106DC1" w:rsidRPr="00106DC1" w:rsidTr="00106DC1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06DC1" w:rsidRPr="00106DC1" w:rsidRDefault="00106DC1" w:rsidP="00106DC1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</w:pPr>
            <w:r w:rsidRPr="00106DC1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 xml:space="preserve">6. </w:t>
            </w:r>
            <w:proofErr w:type="spellStart"/>
            <w:r w:rsidRPr="00106DC1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>Specific</w:t>
            </w:r>
            <w:proofErr w:type="spellEnd"/>
            <w:r w:rsidRPr="00106DC1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 xml:space="preserve"> </w:t>
            </w:r>
            <w:proofErr w:type="spellStart"/>
            <w:r w:rsidRPr="00106DC1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>Aim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06DC1" w:rsidRPr="00106DC1" w:rsidRDefault="00106DC1" w:rsidP="00106DC1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106DC1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Purpose of the project and of this report</w:t>
            </w:r>
          </w:p>
        </w:tc>
      </w:tr>
    </w:tbl>
    <w:p w:rsidR="00106DC1" w:rsidRDefault="00106DC1">
      <w:pPr>
        <w:rPr>
          <w:lang w:val="en-US"/>
        </w:rPr>
      </w:pPr>
    </w:p>
    <w:tbl>
      <w:tblPr>
        <w:tblW w:w="10378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90" w:type="dxa"/>
          <w:left w:w="90" w:type="dxa"/>
          <w:bottom w:w="90" w:type="dxa"/>
          <w:right w:w="90" w:type="dxa"/>
        </w:tblCellMar>
        <w:tblLook w:val="04A0"/>
      </w:tblPr>
      <w:tblGrid>
        <w:gridCol w:w="2381"/>
        <w:gridCol w:w="7997"/>
      </w:tblGrid>
      <w:tr w:rsidR="006D577E" w:rsidRPr="006D577E" w:rsidTr="006D577E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99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before="259" w:after="130" w:line="240" w:lineRule="auto"/>
              <w:jc w:val="center"/>
              <w:outlineLvl w:val="2"/>
              <w:rPr>
                <w:rFonts w:ascii="inherit" w:eastAsia="Times New Roman" w:hAnsi="inherit" w:cs="Helvetica"/>
                <w:color w:val="333333"/>
                <w:sz w:val="31"/>
                <w:szCs w:val="31"/>
                <w:lang w:eastAsia="pt-BR"/>
              </w:rPr>
            </w:pPr>
            <w:proofErr w:type="spellStart"/>
            <w:r w:rsidRPr="006D577E">
              <w:rPr>
                <w:rFonts w:ascii="inherit" w:eastAsia="Times New Roman" w:hAnsi="inherit" w:cs="Helvetica"/>
                <w:color w:val="FFFFFF"/>
                <w:sz w:val="31"/>
                <w:szCs w:val="31"/>
                <w:lang w:eastAsia="pt-BR"/>
              </w:rPr>
              <w:t>Method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99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before="259" w:after="130" w:line="240" w:lineRule="auto"/>
              <w:jc w:val="center"/>
              <w:outlineLvl w:val="2"/>
              <w:rPr>
                <w:rFonts w:ascii="inherit" w:eastAsia="Times New Roman" w:hAnsi="inherit" w:cs="Helvetica"/>
                <w:color w:val="333333"/>
                <w:sz w:val="31"/>
                <w:szCs w:val="31"/>
                <w:lang w:eastAsia="pt-BR"/>
              </w:rPr>
            </w:pPr>
            <w:proofErr w:type="spellStart"/>
            <w:r w:rsidRPr="006D577E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>What</w:t>
            </w:r>
            <w:proofErr w:type="spellEnd"/>
            <w:r w:rsidRPr="006D577E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 xml:space="preserve"> </w:t>
            </w:r>
            <w:proofErr w:type="spellStart"/>
            <w:r w:rsidRPr="006D577E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>did</w:t>
            </w:r>
            <w:proofErr w:type="spellEnd"/>
            <w:r w:rsidRPr="006D577E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 xml:space="preserve"> </w:t>
            </w:r>
            <w:proofErr w:type="spellStart"/>
            <w:r w:rsidRPr="006D577E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>you</w:t>
            </w:r>
            <w:proofErr w:type="spellEnd"/>
            <w:r w:rsidRPr="006D577E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 xml:space="preserve"> do?</w:t>
            </w:r>
          </w:p>
        </w:tc>
      </w:tr>
      <w:tr w:rsidR="006D577E" w:rsidRPr="006D577E" w:rsidTr="006D577E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</w:pPr>
            <w:hyperlink r:id="rId14" w:anchor="context" w:history="1">
              <w:r w:rsidRPr="006D577E">
                <w:rPr>
                  <w:rFonts w:ascii="Helvetica" w:eastAsia="Times New Roman" w:hAnsi="Helvetica" w:cs="Helvetica"/>
                  <w:b/>
                  <w:bCs/>
                  <w:color w:val="337AB7"/>
                  <w:sz w:val="18"/>
                  <w:u w:val="single"/>
                  <w:lang w:eastAsia="pt-BR"/>
                </w:rPr>
                <w:t xml:space="preserve">7. </w:t>
              </w:r>
              <w:proofErr w:type="spellStart"/>
              <w:r w:rsidRPr="006D577E">
                <w:rPr>
                  <w:rFonts w:ascii="Helvetica" w:eastAsia="Times New Roman" w:hAnsi="Helvetica" w:cs="Helvetica"/>
                  <w:b/>
                  <w:bCs/>
                  <w:color w:val="337AB7"/>
                  <w:sz w:val="18"/>
                  <w:u w:val="single"/>
                  <w:lang w:eastAsia="pt-BR"/>
                </w:rPr>
                <w:t>Context</w:t>
              </w:r>
              <w:proofErr w:type="spellEnd"/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Contextual elements considered important at the outset of introducing the </w:t>
            </w:r>
            <w:hyperlink r:id="rId15" w:anchor="Interventions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intervention(s)</w:t>
              </w:r>
            </w:hyperlink>
          </w:p>
        </w:tc>
      </w:tr>
      <w:tr w:rsidR="006D577E" w:rsidRPr="006D577E" w:rsidTr="006D577E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</w:pPr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lang w:val="en-US" w:eastAsia="pt-BR"/>
              </w:rPr>
              <w:t>    </w:t>
            </w:r>
            <w:hyperlink r:id="rId16" w:anchor="Interventions" w:history="1">
              <w:r w:rsidRPr="006D577E">
                <w:rPr>
                  <w:rFonts w:ascii="Helvetica" w:eastAsia="Times New Roman" w:hAnsi="Helvetica" w:cs="Helvetica"/>
                  <w:b/>
                  <w:bCs/>
                  <w:color w:val="337AB7"/>
                  <w:sz w:val="18"/>
                  <w:lang w:val="en-US" w:eastAsia="pt-BR"/>
                </w:rPr>
                <w:t> </w:t>
              </w:r>
              <w:r w:rsidRPr="006D577E">
                <w:rPr>
                  <w:rFonts w:ascii="Helvetica" w:eastAsia="Times New Roman" w:hAnsi="Helvetica" w:cs="Helvetica"/>
                  <w:b/>
                  <w:bCs/>
                  <w:color w:val="337AB7"/>
                  <w:sz w:val="18"/>
                  <w:u w:val="single"/>
                  <w:lang w:eastAsia="pt-BR"/>
                </w:rPr>
                <w:t xml:space="preserve">8. </w:t>
              </w:r>
              <w:proofErr w:type="spellStart"/>
              <w:r w:rsidRPr="006D577E">
                <w:rPr>
                  <w:rFonts w:ascii="Helvetica" w:eastAsia="Times New Roman" w:hAnsi="Helvetica" w:cs="Helvetica"/>
                  <w:b/>
                  <w:bCs/>
                  <w:color w:val="337AB7"/>
                  <w:sz w:val="18"/>
                  <w:u w:val="single"/>
                  <w:lang w:eastAsia="pt-BR"/>
                </w:rPr>
                <w:t>Intervention</w:t>
              </w:r>
              <w:proofErr w:type="spellEnd"/>
              <w:r w:rsidRPr="006D577E">
                <w:rPr>
                  <w:rFonts w:ascii="Helvetica" w:eastAsia="Times New Roman" w:hAnsi="Helvetica" w:cs="Helvetica"/>
                  <w:b/>
                  <w:bCs/>
                  <w:color w:val="337AB7"/>
                  <w:sz w:val="18"/>
                  <w:u w:val="single"/>
                  <w:lang w:eastAsia="pt-BR"/>
                </w:rPr>
                <w:t>(s)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a.  Description of the </w:t>
            </w:r>
            <w:hyperlink r:id="rId17" w:anchor="Interventions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intervention(s)</w:t>
              </w:r>
            </w:hyperlink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 in sufficient detail that others could reproduce it</w:t>
            </w:r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b.  Specifics of the team involved in the work</w:t>
            </w:r>
          </w:p>
        </w:tc>
      </w:tr>
      <w:tr w:rsidR="006D577E" w:rsidRPr="006D577E" w:rsidTr="006D577E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val="en-US" w:eastAsia="pt-BR"/>
              </w:rPr>
              <w:t>9. Study of the Intervention(s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a.  Approach chosen for assessing the impact of the </w:t>
            </w:r>
            <w:hyperlink r:id="rId18" w:anchor="Interventions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intervention(s)</w:t>
              </w:r>
            </w:hyperlink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b.  Approach used to establish whether the observed outcomes were due to the </w:t>
            </w:r>
            <w:hyperlink r:id="rId19" w:anchor="Interventions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intervention(s)</w:t>
              </w:r>
            </w:hyperlink>
          </w:p>
        </w:tc>
      </w:tr>
      <w:tr w:rsidR="006D577E" w:rsidRPr="006D577E" w:rsidTr="006D577E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</w:pPr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 xml:space="preserve">10. </w:t>
            </w:r>
            <w:proofErr w:type="spellStart"/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>Measure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a.  Measures chosen for studying </w:t>
            </w:r>
            <w:hyperlink r:id="rId20" w:anchor="Process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processes</w:t>
              </w:r>
            </w:hyperlink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 and outcomes of the </w:t>
            </w:r>
            <w:hyperlink r:id="rId21" w:anchor="Interventions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intervention(s), </w:t>
              </w:r>
            </w:hyperlink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including rationale for choosing them, their operational definitions, and their validity and reliability</w:t>
            </w:r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b.  Description of the approach to the ongoing assessment of contextual elements that contributed to the success, failure, efficiency, and cost</w:t>
            </w:r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c.  Methods employed for assessing completeness and accuracy of data</w:t>
            </w:r>
          </w:p>
        </w:tc>
      </w:tr>
      <w:tr w:rsidR="006D577E" w:rsidRPr="006D577E" w:rsidTr="006D577E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</w:pPr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 xml:space="preserve">11. </w:t>
            </w:r>
            <w:proofErr w:type="spellStart"/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>Analysi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a.  Qualitative and quantitative methods used to draw </w:t>
            </w:r>
            <w:hyperlink r:id="rId22" w:anchor="Inferences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inferences</w:t>
              </w:r>
            </w:hyperlink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 from the data</w:t>
            </w:r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b.  Methods for understanding variation within the data, including the effects of time as a variable   </w:t>
            </w:r>
            <w:bookmarkStart w:id="2" w:name="results"/>
            <w:bookmarkEnd w:id="2"/>
          </w:p>
        </w:tc>
      </w:tr>
      <w:tr w:rsidR="006D577E" w:rsidRPr="006D577E" w:rsidTr="006D577E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</w:pPr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 xml:space="preserve">12. </w:t>
            </w:r>
            <w:proofErr w:type="spellStart"/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>Ethical</w:t>
            </w:r>
            <w:proofErr w:type="spellEnd"/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 xml:space="preserve"> </w:t>
            </w:r>
            <w:proofErr w:type="spellStart"/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>Consideration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hyperlink r:id="rId23" w:anchor="Ethical_aspects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Ethical aspects </w:t>
              </w:r>
            </w:hyperlink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of implementing and studying the </w:t>
            </w:r>
            <w:hyperlink r:id="rId24" w:anchor="Interventions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intervention(s)</w:t>
              </w:r>
            </w:hyperlink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 and how they were addressed, including, but not limited to, formal ethics review and potential conflict(s) of interest</w:t>
            </w:r>
          </w:p>
        </w:tc>
      </w:tr>
    </w:tbl>
    <w:p w:rsidR="00106DC1" w:rsidRDefault="00106DC1">
      <w:pPr>
        <w:rPr>
          <w:lang w:val="en-US"/>
        </w:rPr>
      </w:pPr>
    </w:p>
    <w:tbl>
      <w:tblPr>
        <w:tblW w:w="10378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90" w:type="dxa"/>
          <w:left w:w="90" w:type="dxa"/>
          <w:bottom w:w="90" w:type="dxa"/>
          <w:right w:w="90" w:type="dxa"/>
        </w:tblCellMar>
        <w:tblLook w:val="04A0"/>
      </w:tblPr>
      <w:tblGrid>
        <w:gridCol w:w="1350"/>
        <w:gridCol w:w="9028"/>
      </w:tblGrid>
      <w:tr w:rsidR="006D577E" w:rsidRPr="006D577E" w:rsidTr="006D577E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99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before="259" w:after="130" w:line="240" w:lineRule="auto"/>
              <w:jc w:val="center"/>
              <w:outlineLvl w:val="2"/>
              <w:rPr>
                <w:rFonts w:ascii="inherit" w:eastAsia="Times New Roman" w:hAnsi="inherit" w:cs="Helvetica"/>
                <w:color w:val="333333"/>
                <w:sz w:val="31"/>
                <w:szCs w:val="31"/>
                <w:lang w:eastAsia="pt-BR"/>
              </w:rPr>
            </w:pPr>
            <w:proofErr w:type="spellStart"/>
            <w:r w:rsidRPr="006D577E">
              <w:rPr>
                <w:rFonts w:ascii="inherit" w:eastAsia="Times New Roman" w:hAnsi="inherit" w:cs="Helvetica"/>
                <w:color w:val="FFFFFF"/>
                <w:sz w:val="31"/>
                <w:szCs w:val="31"/>
                <w:lang w:eastAsia="pt-BR"/>
              </w:rPr>
              <w:lastRenderedPageBreak/>
              <w:t>Result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99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before="259" w:after="130" w:line="240" w:lineRule="auto"/>
              <w:jc w:val="center"/>
              <w:outlineLvl w:val="2"/>
              <w:rPr>
                <w:rFonts w:ascii="inherit" w:eastAsia="Times New Roman" w:hAnsi="inherit" w:cs="Helvetica"/>
                <w:color w:val="333333"/>
                <w:sz w:val="31"/>
                <w:szCs w:val="31"/>
                <w:lang w:eastAsia="pt-BR"/>
              </w:rPr>
            </w:pPr>
            <w:proofErr w:type="spellStart"/>
            <w:r w:rsidRPr="006D577E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>What</w:t>
            </w:r>
            <w:proofErr w:type="spellEnd"/>
            <w:r w:rsidRPr="006D577E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 xml:space="preserve"> </w:t>
            </w:r>
            <w:proofErr w:type="spellStart"/>
            <w:r w:rsidRPr="006D577E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>did</w:t>
            </w:r>
            <w:proofErr w:type="spellEnd"/>
            <w:r w:rsidRPr="006D577E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 xml:space="preserve"> </w:t>
            </w:r>
            <w:proofErr w:type="spellStart"/>
            <w:r w:rsidRPr="006D577E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>you</w:t>
            </w:r>
            <w:proofErr w:type="spellEnd"/>
            <w:r w:rsidRPr="006D577E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 xml:space="preserve"> </w:t>
            </w:r>
            <w:proofErr w:type="spellStart"/>
            <w:r w:rsidRPr="006D577E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>find</w:t>
            </w:r>
            <w:proofErr w:type="spellEnd"/>
            <w:r w:rsidRPr="006D577E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>?</w:t>
            </w:r>
          </w:p>
        </w:tc>
      </w:tr>
      <w:tr w:rsidR="006D577E" w:rsidRPr="006D577E" w:rsidTr="006D577E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</w:pPr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 xml:space="preserve">13. </w:t>
            </w:r>
            <w:proofErr w:type="spellStart"/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>Result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a.  Initial steps of the </w:t>
            </w:r>
            <w:hyperlink r:id="rId25" w:anchor="Interventions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intervention(s)</w:t>
              </w:r>
            </w:hyperlink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 and their evolution over time (e.g., time-line diagram, flow chart, or table), including modifications made to the intervention during the project</w:t>
            </w:r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b.  Details of the </w:t>
            </w:r>
            <w:hyperlink r:id="rId26" w:anchor="Process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process</w:t>
              </w:r>
            </w:hyperlink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 measures and outcome</w:t>
            </w:r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c.  Contextual elements that interacted with the </w:t>
            </w:r>
            <w:hyperlink r:id="rId27" w:anchor="Interventions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intervention(s)</w:t>
              </w:r>
            </w:hyperlink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d.  Observed associations between outcomes, interventions, and relevant contextual elements </w:t>
            </w:r>
            <w:bookmarkStart w:id="3" w:name="discussion"/>
            <w:bookmarkEnd w:id="3"/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proofErr w:type="gramStart"/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e.  Unintended</w:t>
            </w:r>
            <w:proofErr w:type="gramEnd"/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 xml:space="preserve"> consequences such as unexpected benefits, </w:t>
            </w:r>
            <w:hyperlink r:id="rId28" w:anchor="Problem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problems</w:t>
              </w:r>
            </w:hyperlink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, failures, or costs associated with the </w:t>
            </w:r>
            <w:hyperlink r:id="rId29" w:anchor="Interventions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intervention(s).</w:t>
              </w:r>
            </w:hyperlink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f.  Details about missing data</w:t>
            </w:r>
          </w:p>
        </w:tc>
      </w:tr>
    </w:tbl>
    <w:p w:rsidR="006D577E" w:rsidRDefault="006D577E">
      <w:pPr>
        <w:rPr>
          <w:lang w:val="en-US"/>
        </w:rPr>
      </w:pPr>
    </w:p>
    <w:tbl>
      <w:tblPr>
        <w:tblW w:w="10378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90" w:type="dxa"/>
          <w:left w:w="90" w:type="dxa"/>
          <w:bottom w:w="90" w:type="dxa"/>
          <w:right w:w="90" w:type="dxa"/>
        </w:tblCellMar>
        <w:tblLook w:val="04A0"/>
      </w:tblPr>
      <w:tblGrid>
        <w:gridCol w:w="1728"/>
        <w:gridCol w:w="8650"/>
      </w:tblGrid>
      <w:tr w:rsidR="006D577E" w:rsidRPr="006D577E" w:rsidTr="006D577E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99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before="259" w:after="130" w:line="240" w:lineRule="auto"/>
              <w:jc w:val="center"/>
              <w:outlineLvl w:val="2"/>
              <w:rPr>
                <w:rFonts w:ascii="inherit" w:eastAsia="Times New Roman" w:hAnsi="inherit" w:cs="Helvetica"/>
                <w:color w:val="333333"/>
                <w:sz w:val="31"/>
                <w:szCs w:val="31"/>
                <w:lang w:eastAsia="pt-BR"/>
              </w:rPr>
            </w:pPr>
            <w:proofErr w:type="spellStart"/>
            <w:r w:rsidRPr="006D577E">
              <w:rPr>
                <w:rFonts w:ascii="inherit" w:eastAsia="Times New Roman" w:hAnsi="inherit" w:cs="Helvetica"/>
                <w:color w:val="FFFFFF"/>
                <w:sz w:val="31"/>
                <w:szCs w:val="31"/>
                <w:lang w:eastAsia="pt-BR"/>
              </w:rPr>
              <w:t>Discussio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99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before="259" w:after="130" w:line="240" w:lineRule="auto"/>
              <w:jc w:val="center"/>
              <w:outlineLvl w:val="2"/>
              <w:rPr>
                <w:rFonts w:ascii="inherit" w:eastAsia="Times New Roman" w:hAnsi="inherit" w:cs="Helvetica"/>
                <w:color w:val="333333"/>
                <w:sz w:val="31"/>
                <w:szCs w:val="31"/>
                <w:lang w:eastAsia="pt-BR"/>
              </w:rPr>
            </w:pPr>
            <w:proofErr w:type="spellStart"/>
            <w:r w:rsidRPr="006D577E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>What</w:t>
            </w:r>
            <w:proofErr w:type="spellEnd"/>
            <w:r w:rsidRPr="006D577E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 xml:space="preserve"> </w:t>
            </w:r>
            <w:proofErr w:type="gramStart"/>
            <w:r w:rsidRPr="006D577E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>does</w:t>
            </w:r>
            <w:proofErr w:type="gramEnd"/>
            <w:r w:rsidRPr="006D577E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 xml:space="preserve"> it </w:t>
            </w:r>
            <w:proofErr w:type="spellStart"/>
            <w:r w:rsidRPr="006D577E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>mean</w:t>
            </w:r>
            <w:proofErr w:type="spellEnd"/>
            <w:r w:rsidRPr="006D577E">
              <w:rPr>
                <w:rFonts w:ascii="inherit" w:eastAsia="Times New Roman" w:hAnsi="inherit" w:cs="Helvetica"/>
                <w:i/>
                <w:iCs/>
                <w:color w:val="FFFFFF"/>
                <w:sz w:val="31"/>
                <w:lang w:eastAsia="pt-BR"/>
              </w:rPr>
              <w:t>?</w:t>
            </w:r>
          </w:p>
        </w:tc>
      </w:tr>
      <w:tr w:rsidR="006D577E" w:rsidRPr="006D577E" w:rsidTr="006D577E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</w:pPr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 xml:space="preserve">14. </w:t>
            </w:r>
            <w:proofErr w:type="spellStart"/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>Summary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a.  Key findings, including relevance to the </w:t>
            </w:r>
            <w:hyperlink r:id="rId30" w:anchor="Rationale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rationale</w:t>
              </w:r>
            </w:hyperlink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 and specific aims</w:t>
            </w:r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b.  Particular strengths of the project</w:t>
            </w:r>
          </w:p>
        </w:tc>
      </w:tr>
      <w:tr w:rsidR="006D577E" w:rsidRPr="006D577E" w:rsidTr="006D577E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</w:pPr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lang w:val="en-US" w:eastAsia="pt-BR"/>
              </w:rPr>
              <w:t>     </w:t>
            </w:r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 xml:space="preserve">15. </w:t>
            </w:r>
            <w:proofErr w:type="spellStart"/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>Interpretatio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a.  Nature of the association between the </w:t>
            </w:r>
            <w:hyperlink r:id="rId31" w:anchor="Interventions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intervention(s)</w:t>
              </w:r>
            </w:hyperlink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 and the outcomes</w:t>
            </w:r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b.  Comparison of results with findings from other publications</w:t>
            </w:r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c.  Impact of the project on people and </w:t>
            </w:r>
            <w:hyperlink r:id="rId32" w:anchor="Systems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systems</w:t>
              </w:r>
            </w:hyperlink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d.  Reasons for any differences between observed and anticipated outcomes, including the influence of </w:t>
            </w:r>
            <w:hyperlink r:id="rId33" w:anchor="context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context</w:t>
              </w:r>
            </w:hyperlink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e.  Costs and strategic trade-offs, including </w:t>
            </w:r>
            <w:hyperlink r:id="rId34" w:anchor="Opportunity_costs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opportunity costs</w:t>
              </w:r>
            </w:hyperlink>
          </w:p>
        </w:tc>
      </w:tr>
      <w:tr w:rsidR="006D577E" w:rsidRPr="006D577E" w:rsidTr="006D577E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</w:pPr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 xml:space="preserve">16. </w:t>
            </w:r>
            <w:proofErr w:type="spellStart"/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>Limitation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a.  Limits to the </w:t>
            </w:r>
            <w:proofErr w:type="spellStart"/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  <w:fldChar w:fldCharType="begin"/>
            </w: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instrText xml:space="preserve"> HYPERLINK "http://www.squire-statement.org/index.cfm?fuseaction=page.viewpage&amp;pageid=485" \l "Generalizability" </w:instrText>
            </w: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  <w:fldChar w:fldCharType="separate"/>
            </w:r>
            <w:r w:rsidRPr="006D577E">
              <w:rPr>
                <w:rFonts w:ascii="Helvetica" w:eastAsia="Times New Roman" w:hAnsi="Helvetica" w:cs="Helvetica"/>
                <w:color w:val="337AB7"/>
                <w:sz w:val="18"/>
                <w:lang w:val="en-US" w:eastAsia="pt-BR"/>
              </w:rPr>
              <w:t>generalizability</w:t>
            </w:r>
            <w:proofErr w:type="spellEnd"/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  <w:fldChar w:fldCharType="end"/>
            </w: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 of the work</w:t>
            </w:r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b.  Factors that might have limited </w:t>
            </w:r>
            <w:hyperlink r:id="rId35" w:anchor="Internal_validity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internal validity</w:t>
              </w:r>
            </w:hyperlink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 such as confounding, bias, or imprecision in the design, methods, measurement, or analysis</w:t>
            </w:r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c.  Efforts made to minimize and adjust for limitations</w:t>
            </w:r>
          </w:p>
        </w:tc>
      </w:tr>
      <w:tr w:rsidR="006D577E" w:rsidRPr="006D577E" w:rsidTr="006D577E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</w:pPr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lang w:val="en-US" w:eastAsia="pt-BR"/>
              </w:rPr>
              <w:t>         </w:t>
            </w:r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 xml:space="preserve">17. </w:t>
            </w:r>
            <w:proofErr w:type="spellStart"/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>Conclusion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a.  Usefulness of the work</w:t>
            </w:r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b.  Sustainability</w:t>
            </w:r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c.  Potential for spread to other </w:t>
            </w:r>
            <w:hyperlink r:id="rId36" w:anchor="context" w:history="1">
              <w:r w:rsidRPr="006D577E">
                <w:rPr>
                  <w:rFonts w:ascii="Helvetica" w:eastAsia="Times New Roman" w:hAnsi="Helvetica" w:cs="Helvetica"/>
                  <w:color w:val="337AB7"/>
                  <w:sz w:val="18"/>
                  <w:lang w:val="en-US" w:eastAsia="pt-BR"/>
                </w:rPr>
                <w:t>contexts</w:t>
              </w:r>
            </w:hyperlink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d.  Implications for practice and for further study in the field </w:t>
            </w:r>
            <w:bookmarkStart w:id="4" w:name="other"/>
            <w:bookmarkEnd w:id="4"/>
          </w:p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</w:pPr>
            <w:proofErr w:type="gramStart"/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  <w:t>e</w:t>
            </w:r>
            <w:proofErr w:type="gramEnd"/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  <w:t>.  </w:t>
            </w:r>
            <w:proofErr w:type="spellStart"/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  <w:t>Suggested</w:t>
            </w:r>
            <w:proofErr w:type="spellEnd"/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  <w:t>next</w:t>
            </w:r>
            <w:proofErr w:type="spellEnd"/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  <w:t>steps</w:t>
            </w:r>
            <w:proofErr w:type="spellEnd"/>
          </w:p>
        </w:tc>
      </w:tr>
    </w:tbl>
    <w:p w:rsidR="00A6092F" w:rsidRDefault="00A6092F">
      <w:pPr>
        <w:rPr>
          <w:lang w:val="en-US"/>
        </w:rPr>
      </w:pPr>
    </w:p>
    <w:tbl>
      <w:tblPr>
        <w:tblW w:w="10378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90" w:type="dxa"/>
          <w:left w:w="90" w:type="dxa"/>
          <w:bottom w:w="90" w:type="dxa"/>
          <w:right w:w="90" w:type="dxa"/>
        </w:tblCellMar>
        <w:tblLook w:val="04A0"/>
      </w:tblPr>
      <w:tblGrid>
        <w:gridCol w:w="2004"/>
        <w:gridCol w:w="8374"/>
      </w:tblGrid>
      <w:tr w:rsidR="006D577E" w:rsidRPr="006D577E" w:rsidTr="006D577E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99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before="259" w:after="130" w:line="240" w:lineRule="auto"/>
              <w:jc w:val="center"/>
              <w:outlineLvl w:val="2"/>
              <w:rPr>
                <w:rFonts w:ascii="inherit" w:eastAsia="Times New Roman" w:hAnsi="inherit" w:cs="Helvetica"/>
                <w:color w:val="333333"/>
                <w:sz w:val="31"/>
                <w:szCs w:val="31"/>
                <w:lang w:eastAsia="pt-BR"/>
              </w:rPr>
            </w:pPr>
            <w:proofErr w:type="spellStart"/>
            <w:r w:rsidRPr="006D577E">
              <w:rPr>
                <w:rFonts w:ascii="inherit" w:eastAsia="Times New Roman" w:hAnsi="inherit" w:cs="Helvetica"/>
                <w:color w:val="FFFFFF"/>
                <w:sz w:val="31"/>
                <w:szCs w:val="31"/>
                <w:lang w:eastAsia="pt-BR"/>
              </w:rPr>
              <w:t>Other</w:t>
            </w:r>
            <w:proofErr w:type="spellEnd"/>
            <w:r w:rsidRPr="006D577E">
              <w:rPr>
                <w:rFonts w:ascii="inherit" w:eastAsia="Times New Roman" w:hAnsi="inherit" w:cs="Helvetica"/>
                <w:color w:val="FFFFFF"/>
                <w:sz w:val="31"/>
                <w:szCs w:val="31"/>
                <w:lang w:eastAsia="pt-BR"/>
              </w:rPr>
              <w:t xml:space="preserve"> </w:t>
            </w:r>
            <w:proofErr w:type="spellStart"/>
            <w:r w:rsidRPr="006D577E">
              <w:rPr>
                <w:rFonts w:ascii="inherit" w:eastAsia="Times New Roman" w:hAnsi="inherit" w:cs="Helvetica"/>
                <w:color w:val="FFFFFF"/>
                <w:sz w:val="31"/>
                <w:szCs w:val="31"/>
                <w:lang w:eastAsia="pt-BR"/>
              </w:rPr>
              <w:t>Informatio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99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  <w:t> </w:t>
            </w:r>
          </w:p>
        </w:tc>
      </w:tr>
      <w:tr w:rsidR="006D577E" w:rsidRPr="006D577E" w:rsidTr="006D577E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eastAsia="pt-BR"/>
              </w:rPr>
            </w:pPr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 xml:space="preserve">18. </w:t>
            </w:r>
            <w:proofErr w:type="spellStart"/>
            <w:r w:rsidRPr="006D577E">
              <w:rPr>
                <w:rFonts w:ascii="Helvetica" w:eastAsia="Times New Roman" w:hAnsi="Helvetica" w:cs="Helvetica"/>
                <w:b/>
                <w:bCs/>
                <w:color w:val="333333"/>
                <w:sz w:val="18"/>
                <w:u w:val="single"/>
                <w:lang w:eastAsia="pt-BR"/>
              </w:rPr>
              <w:t>Funding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D577E" w:rsidRPr="006D577E" w:rsidRDefault="006D577E" w:rsidP="006D577E">
            <w:pPr>
              <w:spacing w:after="130" w:line="240" w:lineRule="auto"/>
              <w:ind w:left="519"/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</w:pPr>
            <w:r w:rsidRPr="006D577E">
              <w:rPr>
                <w:rFonts w:ascii="Helvetica" w:eastAsia="Times New Roman" w:hAnsi="Helvetica" w:cs="Helvetica"/>
                <w:color w:val="333333"/>
                <w:sz w:val="18"/>
                <w:szCs w:val="18"/>
                <w:lang w:val="en-US" w:eastAsia="pt-BR"/>
              </w:rPr>
              <w:t>Sources of funding that supported this work. Role, if any, of the funding organization in the design, implementation, interpretation, and reporting</w:t>
            </w:r>
          </w:p>
        </w:tc>
      </w:tr>
    </w:tbl>
    <w:p w:rsidR="006D577E" w:rsidRDefault="006D577E">
      <w:pPr>
        <w:rPr>
          <w:lang w:val="en-US"/>
        </w:rPr>
      </w:pPr>
    </w:p>
    <w:p w:rsidR="006D577E" w:rsidRDefault="006D577E">
      <w:pPr>
        <w:rPr>
          <w:lang w:val="en-US"/>
        </w:rPr>
      </w:pPr>
      <w:r>
        <w:rPr>
          <w:lang w:val="en-US"/>
        </w:rPr>
        <w:t xml:space="preserve">Source: </w:t>
      </w:r>
      <w:hyperlink r:id="rId37" w:history="1">
        <w:r w:rsidR="00A6092F" w:rsidRPr="00AC478F">
          <w:rPr>
            <w:rStyle w:val="Hyperlink"/>
            <w:lang w:val="en-US"/>
          </w:rPr>
          <w:t>http://www.squire-statement.org/index.cfm?fuseaction=Page.ViewPage&amp;PageID=471</w:t>
        </w:r>
      </w:hyperlink>
    </w:p>
    <w:p w:rsidR="006D577E" w:rsidRPr="00106DC1" w:rsidRDefault="00A6092F">
      <w:pPr>
        <w:rPr>
          <w:lang w:val="en-US"/>
        </w:rPr>
      </w:pPr>
      <w:r>
        <w:rPr>
          <w:lang w:val="en-US"/>
        </w:rPr>
        <w:t xml:space="preserve">Accessed </w:t>
      </w:r>
      <w:r w:rsidR="00643562">
        <w:rPr>
          <w:lang w:val="en-US"/>
        </w:rPr>
        <w:t>on 19/06/2022 -</w:t>
      </w:r>
    </w:p>
    <w:sectPr w:rsidR="006D577E" w:rsidRPr="00106DC1" w:rsidSect="00A60A2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DA0MbO0MDS3tDS1NDZT0lEKTi0uzszPAykwrAUA1kaLJiwAAAA="/>
  </w:docVars>
  <w:rsids>
    <w:rsidRoot w:val="00106DC1"/>
    <w:rsid w:val="00106DC1"/>
    <w:rsid w:val="00643562"/>
    <w:rsid w:val="006D577E"/>
    <w:rsid w:val="008B2C5C"/>
    <w:rsid w:val="00A6092F"/>
    <w:rsid w:val="00A60A25"/>
    <w:rsid w:val="00B65F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0A25"/>
  </w:style>
  <w:style w:type="paragraph" w:styleId="Ttulo3">
    <w:name w:val="heading 3"/>
    <w:basedOn w:val="Normal"/>
    <w:link w:val="Ttulo3Char"/>
    <w:uiPriority w:val="9"/>
    <w:qFormat/>
    <w:rsid w:val="00106D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06D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106DC1"/>
    <w:rPr>
      <w:b/>
      <w:bCs/>
    </w:rPr>
  </w:style>
  <w:style w:type="character" w:styleId="Hyperlink">
    <w:name w:val="Hyperlink"/>
    <w:basedOn w:val="Fontepargpadro"/>
    <w:uiPriority w:val="99"/>
    <w:unhideWhenUsed/>
    <w:rsid w:val="00106DC1"/>
    <w:rPr>
      <w:color w:val="0000FF"/>
      <w:u w:val="single"/>
    </w:rPr>
  </w:style>
  <w:style w:type="character" w:customStyle="1" w:styleId="Ttulo3Char">
    <w:name w:val="Título 3 Char"/>
    <w:basedOn w:val="Fontepargpadro"/>
    <w:link w:val="Ttulo3"/>
    <w:uiPriority w:val="9"/>
    <w:rsid w:val="00106DC1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styleId="nfase">
    <w:name w:val="Emphasis"/>
    <w:basedOn w:val="Fontepargpadro"/>
    <w:uiPriority w:val="20"/>
    <w:qFormat/>
    <w:rsid w:val="00106DC1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318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6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quire-statement.org/index.cfm?fuseaction=page.viewpage&amp;pageid=485" TargetMode="External"/><Relationship Id="rId13" Type="http://schemas.openxmlformats.org/officeDocument/2006/relationships/hyperlink" Target="http://www.squire-statement.org/index.cfm?fuseaction=page.viewpage&amp;pageid=485" TargetMode="External"/><Relationship Id="rId18" Type="http://schemas.openxmlformats.org/officeDocument/2006/relationships/hyperlink" Target="http://www.squire-statement.org/index.cfm?fuseaction=page.viewpage&amp;pageid=485" TargetMode="External"/><Relationship Id="rId26" Type="http://schemas.openxmlformats.org/officeDocument/2006/relationships/hyperlink" Target="http://www.squire-statement.org/index.cfm?fuseaction=page.viewpage&amp;pageid=485" TargetMode="External"/><Relationship Id="rId39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hyperlink" Target="http://www.squire-statement.org/index.cfm?fuseaction=page.viewpage&amp;pageid=485" TargetMode="External"/><Relationship Id="rId34" Type="http://schemas.openxmlformats.org/officeDocument/2006/relationships/hyperlink" Target="http://www.squire-statement.org/index.cfm?fuseaction=page.viewpage&amp;pageid=485" TargetMode="External"/><Relationship Id="rId7" Type="http://schemas.openxmlformats.org/officeDocument/2006/relationships/hyperlink" Target="http://www.squire-statement.org/index.cfm?fuseaction=page.viewpage&amp;pageid=485" TargetMode="External"/><Relationship Id="rId12" Type="http://schemas.openxmlformats.org/officeDocument/2006/relationships/hyperlink" Target="http://www.squire-statement.org/index.cfm?fuseaction=page.viewpage&amp;pageid=485" TargetMode="External"/><Relationship Id="rId17" Type="http://schemas.openxmlformats.org/officeDocument/2006/relationships/hyperlink" Target="http://www.squire-statement.org/index.cfm?fuseaction=page.viewpage&amp;pageid=485" TargetMode="External"/><Relationship Id="rId25" Type="http://schemas.openxmlformats.org/officeDocument/2006/relationships/hyperlink" Target="http://www.squire-statement.org/index.cfm?fuseaction=page.viewpage&amp;pageid=485" TargetMode="External"/><Relationship Id="rId33" Type="http://schemas.openxmlformats.org/officeDocument/2006/relationships/hyperlink" Target="http://www.squire-statement.org/index.cfm?fuseaction=page.viewpage&amp;pageid=485" TargetMode="External"/><Relationship Id="rId38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://www.squire-statement.org/index.cfm?fuseaction=page.viewpage&amp;pageid=485" TargetMode="External"/><Relationship Id="rId20" Type="http://schemas.openxmlformats.org/officeDocument/2006/relationships/hyperlink" Target="http://www.squire-statement.org/index.cfm?fuseaction=page.viewpage&amp;pageid=485" TargetMode="External"/><Relationship Id="rId29" Type="http://schemas.openxmlformats.org/officeDocument/2006/relationships/hyperlink" Target="http://www.squire-statement.org/index.cfm?fuseaction=page.viewpage&amp;pageid=485" TargetMode="External"/><Relationship Id="rId1" Type="http://schemas.openxmlformats.org/officeDocument/2006/relationships/styles" Target="styles.xml"/><Relationship Id="rId6" Type="http://schemas.openxmlformats.org/officeDocument/2006/relationships/hyperlink" Target="http://www.squire-statement.org/index.cfm?fuseaction=page.viewpage&amp;pageid=485" TargetMode="External"/><Relationship Id="rId11" Type="http://schemas.openxmlformats.org/officeDocument/2006/relationships/hyperlink" Target="http://squire.citysoft.org/index.cfm?fuseaction=page.viewPage&amp;pageID=485&amp;nodeID=1" TargetMode="External"/><Relationship Id="rId24" Type="http://schemas.openxmlformats.org/officeDocument/2006/relationships/hyperlink" Target="http://www.squire-statement.org/index.cfm?fuseaction=page.viewpage&amp;pageid=485" TargetMode="External"/><Relationship Id="rId32" Type="http://schemas.openxmlformats.org/officeDocument/2006/relationships/hyperlink" Target="http://www.squire-statement.org/index.cfm?fuseaction=page.viewpage&amp;pageid=485" TargetMode="External"/><Relationship Id="rId37" Type="http://schemas.openxmlformats.org/officeDocument/2006/relationships/hyperlink" Target="http://www.squire-statement.org/index.cfm?fuseaction=Page.ViewPage&amp;PageID=471" TargetMode="External"/><Relationship Id="rId5" Type="http://schemas.openxmlformats.org/officeDocument/2006/relationships/hyperlink" Target="http://www.squire-statement.org/index.cfm?fuseaction=page.viewpage&amp;pageid=485" TargetMode="External"/><Relationship Id="rId15" Type="http://schemas.openxmlformats.org/officeDocument/2006/relationships/hyperlink" Target="http://www.squire-statement.org/index.cfm?fuseaction=page.viewpage&amp;pageid=485" TargetMode="External"/><Relationship Id="rId23" Type="http://schemas.openxmlformats.org/officeDocument/2006/relationships/hyperlink" Target="http://www.squire-statement.org/index.cfm?fuseaction=page.viewpage&amp;pageid=485" TargetMode="External"/><Relationship Id="rId28" Type="http://schemas.openxmlformats.org/officeDocument/2006/relationships/hyperlink" Target="http://www.squire-statement.org/index.cfm?fuseaction=page.viewpage&amp;pageid=485" TargetMode="External"/><Relationship Id="rId36" Type="http://schemas.openxmlformats.org/officeDocument/2006/relationships/hyperlink" Target="http://www.squire-statement.org/index.cfm?fuseaction=page.viewpage&amp;pageid=485" TargetMode="External"/><Relationship Id="rId10" Type="http://schemas.openxmlformats.org/officeDocument/2006/relationships/hyperlink" Target="http://www.squire-statement.org/index.cfm?fuseaction=page.viewpage&amp;pageid=485" TargetMode="External"/><Relationship Id="rId19" Type="http://schemas.openxmlformats.org/officeDocument/2006/relationships/hyperlink" Target="http://www.squire-statement.org/index.cfm?fuseaction=page.viewpage&amp;pageid=485" TargetMode="External"/><Relationship Id="rId31" Type="http://schemas.openxmlformats.org/officeDocument/2006/relationships/hyperlink" Target="http://www.squire-statement.org/index.cfm?fuseaction=page.viewpage&amp;pageid=485" TargetMode="External"/><Relationship Id="rId4" Type="http://schemas.openxmlformats.org/officeDocument/2006/relationships/hyperlink" Target="http://www.squire-statement.org/index.cfm?fuseaction=page.viewpage&amp;pageid=485" TargetMode="External"/><Relationship Id="rId9" Type="http://schemas.openxmlformats.org/officeDocument/2006/relationships/hyperlink" Target="http://www.squire-statement.org/index.cfm?fuseaction=page.viewpage&amp;pageid=485" TargetMode="External"/><Relationship Id="rId14" Type="http://schemas.openxmlformats.org/officeDocument/2006/relationships/hyperlink" Target="http://www.squire-statement.org/index.cfm?fuseaction=page.viewpage&amp;pageid=485" TargetMode="External"/><Relationship Id="rId22" Type="http://schemas.openxmlformats.org/officeDocument/2006/relationships/hyperlink" Target="http://www.squire-statement.org/index.cfm?fuseaction=page.viewpage&amp;pageid=485" TargetMode="External"/><Relationship Id="rId27" Type="http://schemas.openxmlformats.org/officeDocument/2006/relationships/hyperlink" Target="http://www.squire-statement.org/index.cfm?fuseaction=page.viewpage&amp;pageid=485" TargetMode="External"/><Relationship Id="rId30" Type="http://schemas.openxmlformats.org/officeDocument/2006/relationships/hyperlink" Target="http://www.squire-statement.org/index.cfm?fuseaction=page.viewpage&amp;pageid=485" TargetMode="External"/><Relationship Id="rId35" Type="http://schemas.openxmlformats.org/officeDocument/2006/relationships/hyperlink" Target="http://www.squire-statement.org/index.cfm?fuseaction=page.viewpage&amp;pageid=485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1280</Words>
  <Characters>6918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asyPC</dc:creator>
  <cp:lastModifiedBy>EasyPC</cp:lastModifiedBy>
  <cp:revision>2</cp:revision>
  <dcterms:created xsi:type="dcterms:W3CDTF">2022-06-19T21:16:00Z</dcterms:created>
  <dcterms:modified xsi:type="dcterms:W3CDTF">2022-06-19T22:51:00Z</dcterms:modified>
</cp:coreProperties>
</file>